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gboost</w:t>
      </w:r>
    </w:p>
    <w:p>
      <w:pPr>
        <w:pStyle w:val="Author"/>
      </w:pPr>
      <w:r>
        <w:t xml:space="preserve">黄勇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r>
        <w:t xml:space="preserve">我是汉子 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e083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gboost</dc:title>
  <dc:creator>黄勇</dc:creator>
  <dcterms:created xsi:type="dcterms:W3CDTF">2016-01-16</dcterms:created>
  <dcterms:modified xsi:type="dcterms:W3CDTF">2016-01-16</dcterms:modified>
</cp:coreProperties>
</file>